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ace6d9f55d0f51eddc686953538efc6c3b845"/>
    <w:p>
      <w:pPr>
        <w:pStyle w:val="Heading2"/>
      </w:pPr>
      <w:r>
        <w:t xml:space="preserve">Lesson 15: Addition and Subtraction Expressions within 5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within 5.</w:t>
      </w:r>
    </w:p>
    <w:bookmarkStart w:id="33" w:name="X3d2414db17b635e75ca6cb9251215f1d4ef4672"/>
    <w:p>
      <w:pPr>
        <w:pStyle w:val="Heading3"/>
      </w:pPr>
      <w:r>
        <w:t xml:space="preserve">Warm-up: Which One Doesn’t Belong: Expressions and Equat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54.92764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54.99377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655.05582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655.13036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centers-choice-time"/>
    <w:p>
      <w:pPr>
        <w:pStyle w:val="Heading3"/>
      </w:pPr>
      <w:r>
        <w:t xml:space="preserve">1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5" name="Picture"/>
            <a:graphic>
              <a:graphicData uri="http://schemas.openxmlformats.org/drawingml/2006/picture">
                <pic:pic>
                  <pic:nvPicPr>
                    <pic:cNvPr descr="/app/tmp/embedder-1671008655.167816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08655.21113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08655.23872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08655.32188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08655.37005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16Z</dcterms:created>
  <dcterms:modified xsi:type="dcterms:W3CDTF">2022-12-14T09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7DHUe+VgUz/742ugMYqkBy7aMPan0D98fvXuQUTmdH/tIIIgx15EToLLrDRogb4JVMRRc4VHeZ0cTLJcRyajA==</vt:lpwstr>
  </property>
</Properties>
</file>